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78E" w:rsidRDefault="00F4378E">
      <w:bookmarkStart w:id="0" w:name="_GoBack"/>
      <w:bookmarkEnd w:id="0"/>
    </w:p>
    <w:sectPr w:rsidR="00F437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bOwMDMyMDYxMzNT0lEKTi0uzszPAykwrAUAuMKLuywAAAA="/>
  </w:docVars>
  <w:rsids>
    <w:rsidRoot w:val="00D171E4"/>
    <w:rsid w:val="00D171E4"/>
    <w:rsid w:val="00F43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90F271-138A-48FE-84E7-27DCE23A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 Bhusal</dc:creator>
  <cp:keywords/>
  <dc:description/>
  <cp:lastModifiedBy>Shiva Prasad Bhusal</cp:lastModifiedBy>
  <cp:revision>1</cp:revision>
  <dcterms:created xsi:type="dcterms:W3CDTF">2017-10-25T23:14:00Z</dcterms:created>
  <dcterms:modified xsi:type="dcterms:W3CDTF">2017-10-25T23:14:00Z</dcterms:modified>
</cp:coreProperties>
</file>